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B2592D" w14:textId="77777777" w:rsidR="00257D4E" w:rsidRDefault="00000000">
      <w:pPr>
        <w:pStyle w:val="Title"/>
      </w:pPr>
      <w:r>
        <w:t>Lab5_Kommineni_GR022241</w:t>
      </w:r>
    </w:p>
    <w:p w14:paraId="63140CA8" w14:textId="77777777" w:rsidR="00257D4E" w:rsidRDefault="00000000">
      <w:pPr>
        <w:pStyle w:val="Date"/>
      </w:pPr>
      <w:r>
        <w:t>2025-02-27</w:t>
      </w:r>
    </w:p>
    <w:p w14:paraId="133665CC" w14:textId="77777777" w:rsidR="00257D4E" w:rsidRDefault="00000000">
      <w:pPr>
        <w:pStyle w:val="FirstParagraph"/>
      </w:pPr>
      <w:r>
        <w:t>Histogram ##</w:t>
      </w:r>
    </w:p>
    <w:p w14:paraId="28EBF1A4" w14:textId="77777777" w:rsidR="00257D4E" w:rsidRDefault="00000000">
      <w:pPr>
        <w:pStyle w:val="SourceCode"/>
      </w:pPr>
      <w:r>
        <w:rPr>
          <w:rStyle w:val="CommentTok"/>
        </w:rPr>
        <w:t># Load the Plotly library for creating interactive visualizations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7EA1F2B2" w14:textId="77777777" w:rsidR="00257D4E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25E899DE" w14:textId="77777777" w:rsidR="00257D4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67638F38" w14:textId="77777777" w:rsidR="00257D4E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717A52AC" w14:textId="77777777" w:rsidR="00257D4E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7CC28FEF" w14:textId="77777777" w:rsidR="00257D4E" w:rsidRDefault="00000000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14:paraId="4F18C2FA" w14:textId="77777777" w:rsidR="00257D4E" w:rsidRDefault="00000000">
      <w:pPr>
        <w:pStyle w:val="SourceCode"/>
      </w:pPr>
      <w:r>
        <w:rPr>
          <w:rStyle w:val="CommentTok"/>
        </w:rPr>
        <w:t># Load the dplyr library for data manipulation (e.g., filtering, grouping, summarizing)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3FCD41B" w14:textId="77777777" w:rsidR="00257D4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561B6C6" w14:textId="77777777" w:rsidR="00257D4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0AD8ECA" w14:textId="77777777" w:rsidR="00257D4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D4BB272" w14:textId="77777777" w:rsidR="00257D4E" w:rsidRDefault="00000000">
      <w:pPr>
        <w:pStyle w:val="FirstParagraph"/>
      </w:pPr>
      <w:r>
        <w:t>#Creating a New random data</w:t>
      </w:r>
    </w:p>
    <w:p w14:paraId="5C09C22A" w14:textId="77777777" w:rsidR="00257D4E" w:rsidRDefault="00000000">
      <w:pPr>
        <w:pStyle w:val="SourceCode"/>
      </w:pPr>
      <w:r>
        <w:rPr>
          <w:rStyle w:val="CommentTok"/>
        </w:rPr>
        <w:t># Set a seed for reproducibility. This ensures that random data generation is consistent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ing a data set of car sales, including mileage, price, and sales volume. The dataset will have 40 rows.</w:t>
      </w:r>
      <w:r>
        <w:br/>
      </w:r>
      <w:r>
        <w:rPr>
          <w:rStyle w:val="CommentTok"/>
        </w:rPr>
        <w:t># Create a list of real car names</w:t>
      </w:r>
      <w:r>
        <w:br/>
      </w:r>
      <w:r>
        <w:rPr>
          <w:rStyle w:val="NormalTok"/>
        </w:rPr>
        <w:t xml:space="preserve">car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MW M5 CS "</w:t>
      </w:r>
      <w:r>
        <w:rPr>
          <w:rStyle w:val="NormalTok"/>
        </w:rPr>
        <w:t>,</w:t>
      </w:r>
      <w:r>
        <w:rPr>
          <w:rStyle w:val="StringTok"/>
        </w:rPr>
        <w:t>"Toyota Camry"</w:t>
      </w:r>
      <w:r>
        <w:rPr>
          <w:rStyle w:val="NormalTok"/>
        </w:rPr>
        <w:t xml:space="preserve">, </w:t>
      </w:r>
      <w:r>
        <w:rPr>
          <w:rStyle w:val="StringTok"/>
        </w:rPr>
        <w:t>"Honda Accord"</w:t>
      </w:r>
      <w:r>
        <w:rPr>
          <w:rStyle w:val="NormalTok"/>
        </w:rPr>
        <w:t xml:space="preserve">, </w:t>
      </w:r>
      <w:r>
        <w:rPr>
          <w:rStyle w:val="StringTok"/>
        </w:rPr>
        <w:t>"Ford Mustang"</w:t>
      </w:r>
      <w:r>
        <w:rPr>
          <w:rStyle w:val="NormalTok"/>
        </w:rPr>
        <w:t xml:space="preserve">, </w:t>
      </w:r>
      <w:r>
        <w:rPr>
          <w:rStyle w:val="StringTok"/>
        </w:rPr>
        <w:t>"Chevrolet Silvera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StringTok"/>
        </w:rPr>
        <w:t>"Tesla Model S"</w:t>
      </w:r>
      <w:r>
        <w:rPr>
          <w:rStyle w:val="NormalTok"/>
        </w:rPr>
        <w:t xml:space="preserve">, </w:t>
      </w:r>
      <w:r>
        <w:rPr>
          <w:rStyle w:val="StringTok"/>
        </w:rPr>
        <w:t>"BMW X5"</w:t>
      </w:r>
      <w:r>
        <w:rPr>
          <w:rStyle w:val="NormalTok"/>
        </w:rPr>
        <w:t xml:space="preserve">, </w:t>
      </w:r>
      <w:r>
        <w:rPr>
          <w:rStyle w:val="StringTok"/>
        </w:rPr>
        <w:t>"Audi A4"</w:t>
      </w:r>
      <w:r>
        <w:rPr>
          <w:rStyle w:val="NormalTok"/>
        </w:rPr>
        <w:t xml:space="preserve">, </w:t>
      </w:r>
      <w:r>
        <w:rPr>
          <w:rStyle w:val="StringTok"/>
        </w:rPr>
        <w:t>"BMW M3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ynthetic dataset</w:t>
      </w:r>
      <w:r>
        <w:br/>
      </w:r>
      <w:r>
        <w:rPr>
          <w:rStyle w:val="NormalTok"/>
        </w:rPr>
        <w:t xml:space="preserve">car_sale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r_Name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car_names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ill  assign car names in random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SpecialCharTok"/>
        </w:rPr>
        <w:t>:</w:t>
      </w:r>
      <w:r>
        <w:rPr>
          <w:rStyle w:val="DecValTok"/>
        </w:rPr>
        <w:t>2023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ly assigning years between 2018 and 2023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leage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random mileage values between 10 and 50 MP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ce 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random price values between $20,000 and $60,000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les_Volume 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: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andom sales volume between 100 and 500 units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Display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_sales_data)</w:t>
      </w:r>
    </w:p>
    <w:p w14:paraId="7D6A9DBF" w14:textId="77777777" w:rsidR="00257D4E" w:rsidRDefault="00000000">
      <w:pPr>
        <w:pStyle w:val="SourceCode"/>
      </w:pPr>
      <w:r>
        <w:rPr>
          <w:rStyle w:val="VerbatimChar"/>
        </w:rPr>
        <w:t>##              Car_Name Year  Mileage    Price Sales_Volume</w:t>
      </w:r>
      <w:r>
        <w:br/>
      </w:r>
      <w:r>
        <w:rPr>
          <w:rStyle w:val="VerbatimChar"/>
        </w:rPr>
        <w:t>## 1        Honda Accord 2018 36.91996 54545.76          448</w:t>
      </w:r>
      <w:r>
        <w:br/>
      </w:r>
      <w:r>
        <w:rPr>
          <w:rStyle w:val="VerbatimChar"/>
        </w:rPr>
        <w:t>## 2        Honda Accord 2019 39.48311 49862.72          263</w:t>
      </w:r>
      <w:r>
        <w:br/>
      </w:r>
      <w:r>
        <w:rPr>
          <w:rStyle w:val="VerbatimChar"/>
        </w:rPr>
        <w:t>## 3        Toyota Camry 2021 30.84543 46731.39          151</w:t>
      </w:r>
      <w:r>
        <w:br/>
      </w:r>
      <w:r>
        <w:rPr>
          <w:rStyle w:val="VerbatimChar"/>
        </w:rPr>
        <w:t>## 4       Tesla Model S 2021 36.39354 44720.71          463</w:t>
      </w:r>
      <w:r>
        <w:br/>
      </w:r>
      <w:r>
        <w:rPr>
          <w:rStyle w:val="VerbatimChar"/>
        </w:rPr>
        <w:t>## 5 Chevrolet Silverado 2023 42.87222 34889.52          121</w:t>
      </w:r>
      <w:r>
        <w:br/>
      </w:r>
      <w:r>
        <w:rPr>
          <w:rStyle w:val="VerbatimChar"/>
        </w:rPr>
        <w:t>## 6        Ford Mustang 2023 41.45126 41193.43          276</w:t>
      </w:r>
    </w:p>
    <w:p w14:paraId="7E329614" w14:textId="77777777" w:rsidR="00257D4E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ar_sales_data)</w:t>
      </w:r>
    </w:p>
    <w:p w14:paraId="75B47A78" w14:textId="77777777" w:rsidR="00257D4E" w:rsidRDefault="00000000">
      <w:pPr>
        <w:pStyle w:val="SourceCode"/>
      </w:pPr>
      <w:r>
        <w:rPr>
          <w:rStyle w:val="VerbatimChar"/>
        </w:rPr>
        <w:t>##               Car_Name Year  Mileage    Price Sales_Volume</w:t>
      </w:r>
      <w:r>
        <w:br/>
      </w:r>
      <w:r>
        <w:rPr>
          <w:rStyle w:val="VerbatimChar"/>
        </w:rPr>
        <w:t>## 35        Toyota Camry 2020 39.61337 34563.67          490</w:t>
      </w:r>
      <w:r>
        <w:br/>
      </w:r>
      <w:r>
        <w:rPr>
          <w:rStyle w:val="VerbatimChar"/>
        </w:rPr>
        <w:t>## 36          BMW M5 CS  2023 18.84412 31529.57          285</w:t>
      </w:r>
      <w:r>
        <w:br/>
      </w:r>
      <w:r>
        <w:rPr>
          <w:rStyle w:val="VerbatimChar"/>
        </w:rPr>
        <w:t>## 37             BMW M3  2019 26.50984 26825.81          160</w:t>
      </w:r>
      <w:r>
        <w:br/>
      </w:r>
      <w:r>
        <w:rPr>
          <w:rStyle w:val="VerbatimChar"/>
        </w:rPr>
        <w:t>## 38             BMW M3  2022 20.62747 26886.87          351</w:t>
      </w:r>
      <w:r>
        <w:br/>
      </w:r>
      <w:r>
        <w:rPr>
          <w:rStyle w:val="VerbatimChar"/>
        </w:rPr>
        <w:t>## 39       Tesla Model S 2022 35.19892 39281.70          251</w:t>
      </w:r>
      <w:r>
        <w:br/>
      </w:r>
      <w:r>
        <w:rPr>
          <w:rStyle w:val="VerbatimChar"/>
        </w:rPr>
        <w:t>## 40 Chevrolet Silverado 2020 17.35314 30118.60          418</w:t>
      </w:r>
    </w:p>
    <w:p w14:paraId="27CB3B84" w14:textId="77777777" w:rsidR="00257D4E" w:rsidRDefault="00000000">
      <w:pPr>
        <w:pStyle w:val="Heading1"/>
      </w:pPr>
      <w:bookmarkStart w:id="0" w:name="create-a-scatter-plot-using-plotly."/>
      <w:r>
        <w:t>Create a scatter plot using Plotly.</w:t>
      </w:r>
    </w:p>
    <w:p w14:paraId="3AB6FC6A" w14:textId="77777777" w:rsidR="00257D4E" w:rsidRDefault="00000000">
      <w:pPr>
        <w:pStyle w:val="FirstParagraph"/>
      </w:pPr>
      <w:r>
        <w:t>#Scatter plot comparing mileage and price</w:t>
      </w:r>
    </w:p>
    <w:p w14:paraId="5B1AF069" w14:textId="7648831D" w:rsidR="00257D4E" w:rsidRDefault="00000000" w:rsidP="0070111E">
      <w:pPr>
        <w:pStyle w:val="SourceCode"/>
      </w:pPr>
      <w:r>
        <w:rPr>
          <w:rStyle w:val="CommentTok"/>
        </w:rPr>
        <w:t>#scatter plot comparing mileage and price</w:t>
      </w:r>
      <w:r>
        <w:br/>
      </w:r>
      <w:r>
        <w:rPr>
          <w:rStyle w:val="CommentTok"/>
        </w:rPr>
        <w:t># Creating a scatter plot using Plotly.</w:t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car_sales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leage,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Price,   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ar_Name,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lor points by Car_Name to differentiate car models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catter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ecify the plot type as a scatter plot.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markers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markers to represent data points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ar:"</w:t>
      </w:r>
      <w:r>
        <w:rPr>
          <w:rStyle w:val="NormalTok"/>
        </w:rPr>
        <w:t xml:space="preserve">, Car_Name, </w:t>
      </w:r>
      <w:r>
        <w:rPr>
          <w:rStyle w:val="StringTok"/>
        </w:rPr>
        <w:t>"&lt;br&gt;Year:"</w:t>
      </w:r>
      <w:r>
        <w:rPr>
          <w:rStyle w:val="NormalTok"/>
        </w:rPr>
        <w:t xml:space="preserve">, Year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hover text to display car name and year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ize marker size for better visibility.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leage vs. Price by C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ing   title to the plot and labels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leage (MPG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ce ($)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Display the scatter plot.</w:t>
      </w:r>
      <w:r>
        <w:br/>
      </w:r>
    </w:p>
    <w:p w14:paraId="3385DD10" w14:textId="77777777" w:rsidR="00257D4E" w:rsidRDefault="00000000">
      <w:pPr>
        <w:pStyle w:val="FirstParagraph"/>
      </w:pPr>
      <w:r>
        <w:rPr>
          <w:noProof/>
        </w:rPr>
        <w:drawing>
          <wp:inline distT="0" distB="0" distL="0" distR="0" wp14:anchorId="4967448A" wp14:editId="19BD4411">
            <wp:extent cx="5334000" cy="335153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R022241_Lab5_Kommineni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E7E63" w14:textId="77777777" w:rsidR="00257D4E" w:rsidRDefault="00000000">
      <w:pPr>
        <w:pStyle w:val="SourceCode"/>
      </w:pPr>
      <w:r>
        <w:rPr>
          <w:rStyle w:val="CommentTok"/>
        </w:rPr>
        <w:t>#Findings</w:t>
      </w:r>
      <w:r>
        <w:br/>
      </w:r>
      <w:r>
        <w:rPr>
          <w:rStyle w:val="CommentTok"/>
        </w:rPr>
        <w:t>#Generally speaking, cars with higher mileage (better fuel efficiency) are typically less expensive. Given that fuel-efficient vehicles are frequently less expensive, this is to be expected.</w:t>
      </w:r>
      <w:r>
        <w:br/>
      </w:r>
      <w:r>
        <w:rPr>
          <w:rStyle w:val="CommentTok"/>
        </w:rPr>
        <w:t>#The Tesla Model S, are electric vehicles they have  high pricing and high mileage.</w:t>
      </w:r>
      <w:r>
        <w:br/>
      </w:r>
      <w:r>
        <w:rPr>
          <w:rStyle w:val="CommentTok"/>
        </w:rPr>
        <w:t>#Vehicles such as the Honda Accord and Toyota Camry are grouped in the middle of the price and mileage ranges, they have good fuel economy.</w:t>
      </w:r>
    </w:p>
    <w:p w14:paraId="25A34D6E" w14:textId="56DAE71F" w:rsidR="00257D4E" w:rsidRDefault="00257D4E">
      <w:pPr>
        <w:pStyle w:val="FirstParagraph"/>
      </w:pPr>
    </w:p>
    <w:p w14:paraId="33665391" w14:textId="77777777" w:rsidR="0070111E" w:rsidRDefault="0070111E">
      <w:pPr>
        <w:pStyle w:val="BodyText"/>
      </w:pPr>
    </w:p>
    <w:p w14:paraId="301ABFD8" w14:textId="0D3E8AFA" w:rsidR="0070111E" w:rsidRDefault="00000000">
      <w:pPr>
        <w:pStyle w:val="BodyText"/>
      </w:pPr>
      <w:r>
        <w:lastRenderedPageBreak/>
        <w:t>#Histogram</w:t>
      </w:r>
    </w:p>
    <w:p w14:paraId="04DE3B79" w14:textId="26E16635" w:rsidR="00257D4E" w:rsidRDefault="00000000">
      <w:pPr>
        <w:pStyle w:val="BodyText"/>
      </w:pPr>
      <w:r>
        <w:t xml:space="preserve"> #histogram shows of Mileage all cars.</w:t>
      </w:r>
    </w:p>
    <w:p w14:paraId="5C9C4182" w14:textId="77777777" w:rsidR="00257D4E" w:rsidRDefault="00000000">
      <w:pPr>
        <w:pStyle w:val="BodyText"/>
      </w:pPr>
      <w:r>
        <w:t>{r}</w:t>
      </w:r>
    </w:p>
    <w:p w14:paraId="718A0D09" w14:textId="77777777" w:rsidR="00257D4E" w:rsidRDefault="00000000">
      <w:pPr>
        <w:pStyle w:val="SourceCode"/>
      </w:pPr>
      <w:r>
        <w:rPr>
          <w:rStyle w:val="CommentTok"/>
        </w:rPr>
        <w:t># Create a histogram using Plotly.</w:t>
      </w:r>
      <w:r>
        <w:br/>
      </w:r>
      <w:r>
        <w:rPr>
          <w:rStyle w:val="NormalTok"/>
        </w:rPr>
        <w:t xml:space="preserve">histog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car_sales_da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ing  the car_sales_data dataset foom above 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ileage,         </w:t>
      </w:r>
      <w:r>
        <w:rPr>
          <w:rStyle w:val="CommentTok"/>
        </w:rPr>
        <w:t># Set the x-axis to Mileage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  </w:t>
      </w:r>
      <w:r>
        <w:rPr>
          <w:rStyle w:val="CommentTok"/>
        </w:rPr>
        <w:t># Specify the plot type as a histogram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bins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number of bins to 10 for the histogram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ize bar color and border.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Mile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a title to the plot anf labels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leage (MPG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 Display the histogram.</w:t>
      </w:r>
      <w:r>
        <w:br/>
      </w:r>
      <w:r>
        <w:rPr>
          <w:rStyle w:val="NormalTok"/>
        </w:rPr>
        <w:t>histogram</w:t>
      </w:r>
    </w:p>
    <w:p w14:paraId="558E11DC" w14:textId="77777777" w:rsidR="00257D4E" w:rsidRDefault="00000000">
      <w:pPr>
        <w:pStyle w:val="FirstParagraph"/>
      </w:pPr>
      <w:r>
        <w:rPr>
          <w:noProof/>
        </w:rPr>
        <w:drawing>
          <wp:inline distT="0" distB="0" distL="0" distR="0" wp14:anchorId="2C26C55D" wp14:editId="666E4FD5">
            <wp:extent cx="5334000" cy="335153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GR022241_Lab5_Kommineni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006EE" w14:textId="77777777" w:rsidR="00257D4E" w:rsidRDefault="00000000">
      <w:pPr>
        <w:pStyle w:val="SourceCode"/>
      </w:pPr>
      <w:r>
        <w:rPr>
          <w:rStyle w:val="CommentTok"/>
        </w:rPr>
        <w:t>#Findings</w:t>
      </w:r>
      <w:r>
        <w:br/>
      </w:r>
      <w:r>
        <w:rPr>
          <w:rStyle w:val="CommentTok"/>
        </w:rPr>
        <w:t xml:space="preserve"># Most cars have a mileage of between 25 and 40 miles per gallon, The 30-35 MPG range has the largest frequency of cars, suggesting that this is the </w:t>
      </w:r>
      <w:r>
        <w:rPr>
          <w:rStyle w:val="CommentTok"/>
        </w:rPr>
        <w:lastRenderedPageBreak/>
        <w:t>dataset's most prevalent fuel economy level.Extreme instances are represented by a small number of cars with extremely low mileage (less than 15 MPG) or extremely high mileage (more than 45 MPG).</w:t>
      </w:r>
    </w:p>
    <w:p w14:paraId="75567CC0" w14:textId="77777777" w:rsidR="0070111E" w:rsidRDefault="00000000">
      <w:pPr>
        <w:pStyle w:val="FirstParagraph"/>
      </w:pPr>
      <w:r>
        <w:t xml:space="preserve"> #Bar</w:t>
      </w:r>
    </w:p>
    <w:p w14:paraId="33996035" w14:textId="68DCAFF0" w:rsidR="00257D4E" w:rsidRDefault="00000000">
      <w:pPr>
        <w:pStyle w:val="FirstParagraph"/>
      </w:pPr>
      <w:r>
        <w:t xml:space="preserve"> Chart #Bar chart shows the total Sales of diffrent Cars</w:t>
      </w:r>
    </w:p>
    <w:p w14:paraId="1E0C9404" w14:textId="77777777" w:rsidR="00257D4E" w:rsidRDefault="00000000">
      <w:pPr>
        <w:pStyle w:val="SourceCode"/>
      </w:pPr>
      <w:r>
        <w:rPr>
          <w:rStyle w:val="CommentTok"/>
        </w:rPr>
        <w:t># Aggregate sales volume by car name.</w:t>
      </w:r>
      <w:r>
        <w:br/>
      </w:r>
      <w:r>
        <w:rPr>
          <w:rStyle w:val="NormalTok"/>
        </w:rPr>
        <w:t xml:space="preserve">sales_by_car </w:t>
      </w:r>
      <w:r>
        <w:rPr>
          <w:rStyle w:val="OtherTok"/>
        </w:rPr>
        <w:t>&lt;-</w:t>
      </w:r>
      <w:r>
        <w:rPr>
          <w:rStyle w:val="NormalTok"/>
        </w:rPr>
        <w:t xml:space="preserve"> car_sales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r_Name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oup the data by Car_Nam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Sal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Sales_Volume))</w:t>
      </w:r>
      <w:r>
        <w:br/>
      </w:r>
      <w:r>
        <w:rPr>
          <w:rStyle w:val="CommentTok"/>
        </w:rPr>
        <w:t># Calculate total sales for each car.</w:t>
      </w:r>
      <w:r>
        <w:br/>
      </w:r>
      <w:r>
        <w:br/>
      </w:r>
      <w:r>
        <w:rPr>
          <w:rStyle w:val="CommentTok"/>
        </w:rPr>
        <w:t># Create a bar chart using Plotly.</w:t>
      </w:r>
      <w:r>
        <w:br/>
      </w:r>
      <w:r>
        <w:rPr>
          <w:rStyle w:val="NormalTok"/>
        </w:rPr>
        <w:t xml:space="preserve">bar_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al Sales_Volume vs Car_Nam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sales_by_car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ar_Name,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Total_Sales,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ar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ecify the plot type as a bar chart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rk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bar color.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Sales Volume by Car"</w:t>
      </w:r>
      <w:r>
        <w:rPr>
          <w:rStyle w:val="NormalTok"/>
        </w:rPr>
        <w:t xml:space="preserve">, </w:t>
      </w:r>
      <w:r>
        <w:rPr>
          <w:rStyle w:val="CommentTok"/>
        </w:rPr>
        <w:t># Adding a title to the plot and lables 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 Name"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axi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Sales Volum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Display the bar chart.</w:t>
      </w:r>
      <w:r>
        <w:br/>
      </w:r>
      <w:r>
        <w:rPr>
          <w:rStyle w:val="NormalTok"/>
        </w:rPr>
        <w:t>bar_chart</w:t>
      </w:r>
    </w:p>
    <w:p w14:paraId="3A483465" w14:textId="77777777" w:rsidR="00257D4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14E386" wp14:editId="10698631">
            <wp:extent cx="5334000" cy="335153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R022241_Lab5_Komminen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ED49D" w14:textId="77777777" w:rsidR="00257D4E" w:rsidRDefault="00000000">
      <w:pPr>
        <w:pStyle w:val="SourceCode"/>
      </w:pPr>
      <w:r>
        <w:rPr>
          <w:rStyle w:val="CommentTok"/>
        </w:rPr>
        <w:t xml:space="preserve">#Findings </w:t>
      </w:r>
      <w:r>
        <w:br/>
      </w:r>
      <w:r>
        <w:rPr>
          <w:rStyle w:val="CommentTok"/>
        </w:rPr>
        <w:t xml:space="preserve">#As it is a random data the cars like BMW M3 showing huge sale despite of its less mileage </w:t>
      </w:r>
    </w:p>
    <w:bookmarkEnd w:id="0"/>
    <w:p w14:paraId="0984DEE2" w14:textId="11FCC78A" w:rsidR="00257D4E" w:rsidRDefault="00257D4E">
      <w:pPr>
        <w:pStyle w:val="FirstParagraph"/>
      </w:pPr>
    </w:p>
    <w:sectPr w:rsidR="00257D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20E5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29944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7D4E"/>
    <w:rsid w:val="00257D4E"/>
    <w:rsid w:val="0070111E"/>
    <w:rsid w:val="00995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0C9058"/>
  <w15:docId w15:val="{573D8A57-283D-4A4F-9FB6-FB499E8D2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97</Words>
  <Characters>5119</Characters>
  <Application>Microsoft Office Word</Application>
  <DocSecurity>0</DocSecurity>
  <Lines>42</Lines>
  <Paragraphs>12</Paragraphs>
  <ScaleCrop>false</ScaleCrop>
  <Company/>
  <LinksUpToDate>false</LinksUpToDate>
  <CharactersWithSpaces>6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5_Kommineni_GR022241</dc:title>
  <dc:creator>ajay kommineni</dc:creator>
  <cp:keywords/>
  <cp:lastModifiedBy>ajay kommineni</cp:lastModifiedBy>
  <cp:revision>2</cp:revision>
  <dcterms:created xsi:type="dcterms:W3CDTF">2025-02-28T01:10:00Z</dcterms:created>
  <dcterms:modified xsi:type="dcterms:W3CDTF">2025-02-28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